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52C21D9C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C0212">
        <w:rPr>
          <w:b/>
        </w:rPr>
        <w:t>1</w:t>
      </w:r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C0212">
        <w:rPr>
          <w:b/>
        </w:rPr>
        <w:t>2</w:t>
      </w:r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5030EC0D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r w:rsidR="00244D5D">
        <w:t>(bude doplněno)</w:t>
      </w:r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0CADA891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>
        <w:t>23.</w:t>
      </w:r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r w:rsidR="00904E86">
        <w:t>1</w:t>
      </w:r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6947EDF5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r w:rsidR="00E36B4C">
        <w:t>5</w:t>
      </w:r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</w:t>
        </w:r>
        <w:r w:rsidR="00065905" w:rsidRPr="00A6715F">
          <w:rPr>
            <w:rStyle w:val="Hypertextovodkaz"/>
          </w:rPr>
          <w:t xml:space="preserve"> </w:t>
        </w:r>
        <w:r w:rsidR="00065905" w:rsidRPr="00A6715F">
          <w:rPr>
            <w:rStyle w:val="Hypertextovodkaz"/>
          </w:rPr>
          <w:t xml:space="preserve">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20</w:t>
      </w:r>
      <w:r w:rsidR="0012503E" w:rsidRPr="00904E86">
        <w:t>2</w:t>
      </w:r>
      <w:r w:rsidR="00904E86">
        <w:t>1</w:t>
      </w:r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77777777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výzkumný projekt disertační práce v souladu s návrhy témat disertačních prací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5C2EF834" w:rsidR="00A97D9E" w:rsidRPr="001E1842" w:rsidRDefault="00A97D9E" w:rsidP="00FB41DC">
      <w:pPr>
        <w:autoSpaceDE w:val="0"/>
        <w:autoSpaceDN w:val="0"/>
        <w:adjustRightInd w:val="0"/>
        <w:contextualSpacing/>
        <w:jc w:val="both"/>
      </w:pPr>
      <w:r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0049DE64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r w:rsidR="00904E86">
        <w:t>1</w:t>
      </w:r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2CE541B9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r w:rsidR="00E36B4C">
        <w:t>1</w:t>
      </w:r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50BEC987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r w:rsidR="00904E86">
        <w:t>1</w:t>
      </w:r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0C5BAB">
        <w:t xml:space="preserve"> k němu</w:t>
      </w:r>
      <w:r w:rsidR="00D67921" w:rsidRPr="001E1842">
        <w:t xml:space="preserve">. </w:t>
      </w:r>
    </w:p>
    <w:p w14:paraId="1B6DED31" w14:textId="7EBBF80F" w:rsidR="006C6876" w:rsidRPr="001E1842" w:rsidRDefault="00852DFE" w:rsidP="00FB41DC">
      <w:pPr>
        <w:pStyle w:val="Normlnweb"/>
        <w:jc w:val="both"/>
      </w:pPr>
      <w:r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r w:rsidR="000C5BAB">
        <w:t>ěhne</w:t>
      </w:r>
      <w:r w:rsidR="00F02BEA">
        <w:t xml:space="preserve"> přijímací zkouška distanční formou</w:t>
      </w:r>
      <w:r w:rsidR="009C311F">
        <w:t>. Zkouška z</w:t>
      </w:r>
      <w:r w:rsidR="00F02BEA">
        <w:t> </w:t>
      </w:r>
      <w:r w:rsidR="009C311F">
        <w:t>anglického jazyka prob</w:t>
      </w:r>
      <w:r w:rsidR="000C5BAB">
        <w:t>ěhne</w:t>
      </w:r>
      <w:bookmarkStart w:id="0" w:name="_GoBack"/>
      <w:bookmarkEnd w:id="0"/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3070E0E9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r w:rsidR="00E36B4C">
        <w:t>1</w:t>
      </w:r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32882F39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36B4C">
        <w:t>7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20</w:t>
      </w:r>
      <w:r w:rsidR="0012503E">
        <w:t>2</w:t>
      </w:r>
      <w:r w:rsidR="00E36B4C">
        <w:t>1</w:t>
      </w:r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352B9024" w:rsidR="00D42D29" w:rsidRPr="001E1842" w:rsidRDefault="00C608D9" w:rsidP="007902E9">
      <w:pPr>
        <w:autoSpaceDE w:val="0"/>
        <w:autoSpaceDN w:val="0"/>
        <w:adjustRightInd w:val="0"/>
        <w:jc w:val="both"/>
      </w:pPr>
      <w:r w:rsidRPr="001E1842">
        <w:t xml:space="preserve">     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 </w:t>
      </w:r>
      <w:r w:rsidR="00590E20" w:rsidRPr="001E1842">
        <w:tab/>
      </w:r>
      <w:r w:rsidR="001F6694">
        <w:tab/>
      </w:r>
      <w:r w:rsidR="00480A29">
        <w:t xml:space="preserve">     </w:t>
      </w:r>
      <w:r w:rsidR="001F0B5B" w:rsidRPr="001E1842">
        <w:t xml:space="preserve"> </w:t>
      </w:r>
      <w:r w:rsidR="001F6694">
        <w:t>Mgr. Libor Marek</w:t>
      </w:r>
      <w:r w:rsidR="00D42D29" w:rsidRPr="001E1842">
        <w:t xml:space="preserve">, </w:t>
      </w:r>
      <w:r w:rsidRPr="001E1842">
        <w:t>Ph.D.</w:t>
      </w:r>
      <w:r w:rsidR="00590E20" w:rsidRPr="001E1842">
        <w:tab/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73596" w14:textId="77777777" w:rsidR="00967929" w:rsidRDefault="00967929">
      <w:r>
        <w:separator/>
      </w:r>
    </w:p>
  </w:endnote>
  <w:endnote w:type="continuationSeparator" w:id="0">
    <w:p w14:paraId="0D4CEBBB" w14:textId="77777777" w:rsidR="00967929" w:rsidRDefault="00967929">
      <w:r>
        <w:continuationSeparator/>
      </w:r>
    </w:p>
  </w:endnote>
  <w:endnote w:type="continuationNotice" w:id="1">
    <w:p w14:paraId="1597566E" w14:textId="77777777" w:rsidR="00967929" w:rsidRDefault="0096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/>
    <w:sdtContent>
      <w:p w14:paraId="32C2A971" w14:textId="4602E4CB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18C9">
          <w:rPr>
            <w:noProof/>
          </w:rPr>
          <w:t>3</w:t>
        </w:r>
        <w:r>
          <w:fldChar w:fldCharType="end"/>
        </w:r>
      </w:p>
      <w:p w14:paraId="70EB1B61" w14:textId="6BF1C925" w:rsidR="00411F16" w:rsidRDefault="00411F16">
        <w:pPr>
          <w:pStyle w:val="Zpat"/>
          <w:jc w:val="center"/>
        </w:pPr>
        <w:r w:rsidRPr="00411F16">
          <w:rPr>
            <w:i/>
          </w:rPr>
          <w:t xml:space="preserve">Verze pro </w:t>
        </w:r>
        <w:r w:rsidR="000C5BAB">
          <w:rPr>
            <w:i/>
          </w:rPr>
          <w:t>jednání</w:t>
        </w:r>
        <w:r w:rsidRPr="00411F16">
          <w:rPr>
            <w:i/>
          </w:rPr>
          <w:t xml:space="preserve"> AS FHS dne  </w:t>
        </w:r>
        <w:r w:rsidR="000C5BAB">
          <w:rPr>
            <w:i/>
          </w:rPr>
          <w:t>20</w:t>
        </w:r>
        <w:r w:rsidRPr="00411F16">
          <w:rPr>
            <w:i/>
          </w:rPr>
          <w:t>. 1. 20</w:t>
        </w:r>
        <w:r w:rsidR="0043100F">
          <w:rPr>
            <w:i/>
          </w:rPr>
          <w:t>2</w:t>
        </w:r>
        <w:r w:rsidR="000C5BAB">
          <w:rPr>
            <w:i/>
          </w:rPr>
          <w:t>1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3D43" w14:textId="77777777" w:rsidR="00967929" w:rsidRDefault="00967929">
      <w:r>
        <w:separator/>
      </w:r>
    </w:p>
  </w:footnote>
  <w:footnote w:type="continuationSeparator" w:id="0">
    <w:p w14:paraId="15DF02B7" w14:textId="77777777" w:rsidR="00967929" w:rsidRDefault="00967929">
      <w:r>
        <w:continuationSeparator/>
      </w:r>
    </w:p>
  </w:footnote>
  <w:footnote w:type="continuationNotice" w:id="1">
    <w:p w14:paraId="3BF43D8C" w14:textId="77777777" w:rsidR="00967929" w:rsidRDefault="0096792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2369E"/>
    <w:rsid w:val="0023287F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2306"/>
    <w:rsid w:val="002A64B0"/>
    <w:rsid w:val="002B696B"/>
    <w:rsid w:val="002C3157"/>
    <w:rsid w:val="002D4644"/>
    <w:rsid w:val="002D4FCF"/>
    <w:rsid w:val="002D6D13"/>
    <w:rsid w:val="002E0497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D18C9"/>
    <w:rsid w:val="003E4B62"/>
    <w:rsid w:val="003F26A1"/>
    <w:rsid w:val="003F701E"/>
    <w:rsid w:val="00400B52"/>
    <w:rsid w:val="004062BA"/>
    <w:rsid w:val="00406675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C1A90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83CC7"/>
    <w:rsid w:val="00C9116F"/>
    <w:rsid w:val="00C9704B"/>
    <w:rsid w:val="00CA7BA1"/>
    <w:rsid w:val="00CB2A98"/>
    <w:rsid w:val="00CB7CF2"/>
    <w:rsid w:val="00CC3994"/>
    <w:rsid w:val="00CF0D77"/>
    <w:rsid w:val="00CF1FE5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B6F02"/>
    <w:rsid w:val="00DC56C8"/>
    <w:rsid w:val="00DD26C6"/>
    <w:rsid w:val="00DF4D70"/>
    <w:rsid w:val="00E03333"/>
    <w:rsid w:val="00E118B8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85A1B-F6BA-4158-8A13-B168495B6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1</Words>
  <Characters>6851</Characters>
  <Application>Microsoft Office Word</Application>
  <DocSecurity>0</DocSecurity>
  <Lines>57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7907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živatel</cp:lastModifiedBy>
  <cp:revision>3</cp:revision>
  <cp:lastPrinted>2018-10-29T07:57:00Z</cp:lastPrinted>
  <dcterms:created xsi:type="dcterms:W3CDTF">2021-01-11T08:09:00Z</dcterms:created>
  <dcterms:modified xsi:type="dcterms:W3CDTF">2021-01-11T08:10:00Z</dcterms:modified>
</cp:coreProperties>
</file>